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B767C1" w14:textId="1D78BBC1" w:rsidR="00A856F7" w:rsidRDefault="00A14758" w:rsidP="00D909D0">
      <w:pPr>
        <w:jc w:val="center"/>
      </w:pPr>
      <w:r>
        <w:rPr>
          <w:noProof/>
        </w:rPr>
        <w:drawing>
          <wp:anchor distT="0" distB="0" distL="114300" distR="114300" simplePos="0" relativeHeight="251668480" behindDoc="0" locked="0" layoutInCell="1" allowOverlap="1" wp14:anchorId="065B044C" wp14:editId="32A05F9F">
            <wp:simplePos x="0" y="0"/>
            <wp:positionH relativeFrom="margin">
              <wp:align>center</wp:align>
            </wp:positionH>
            <wp:positionV relativeFrom="paragraph">
              <wp:posOffset>-396347</wp:posOffset>
            </wp:positionV>
            <wp:extent cx="5258435" cy="1496695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8435" cy="14966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14:paraId="72E86035" w14:textId="2500956C" w:rsidR="00A14758" w:rsidRDefault="00A14758" w:rsidP="00B20D4C">
      <w:pPr>
        <w:spacing w:after="120" w:line="240" w:lineRule="auto"/>
        <w:jc w:val="both"/>
        <w:rPr>
          <w:b/>
          <w:bCs/>
          <w:sz w:val="32"/>
          <w:szCs w:val="28"/>
        </w:rPr>
      </w:pPr>
      <w:bookmarkStart w:id="0" w:name="_Hlk53482421"/>
    </w:p>
    <w:p w14:paraId="23CD129D" w14:textId="77777777" w:rsidR="00A14758" w:rsidRDefault="00A14758" w:rsidP="00B20D4C">
      <w:pPr>
        <w:spacing w:after="120" w:line="240" w:lineRule="auto"/>
        <w:jc w:val="both"/>
      </w:pPr>
    </w:p>
    <w:p w14:paraId="488323A4" w14:textId="77777777" w:rsidR="00A14758" w:rsidRDefault="00A14758" w:rsidP="00B20D4C">
      <w:pPr>
        <w:spacing w:after="120" w:line="240" w:lineRule="auto"/>
        <w:jc w:val="both"/>
      </w:pPr>
    </w:p>
    <w:p w14:paraId="62942FD6" w14:textId="3BC79B8D" w:rsidR="00A14758" w:rsidRDefault="00A14758" w:rsidP="00B20D4C">
      <w:pPr>
        <w:spacing w:after="120" w:line="240" w:lineRule="auto"/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555E4DC5" wp14:editId="2AB671FC">
                <wp:simplePos x="0" y="0"/>
                <wp:positionH relativeFrom="margin">
                  <wp:align>right</wp:align>
                </wp:positionH>
                <wp:positionV relativeFrom="paragraph">
                  <wp:posOffset>51912</wp:posOffset>
                </wp:positionV>
                <wp:extent cx="5955126" cy="295275"/>
                <wp:effectExtent l="0" t="0" r="26670" b="28575"/>
                <wp:wrapNone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55126" cy="295275"/>
                        </a:xfrm>
                        <a:prstGeom prst="rect">
                          <a:avLst/>
                        </a:prstGeom>
                        <a:solidFill>
                          <a:srgbClr val="C00000"/>
                        </a:solidFill>
                        <a:ln>
                          <a:solidFill>
                            <a:srgbClr val="C0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9CE5FD0" w14:textId="718C986F" w:rsidR="00A14758" w:rsidRPr="00635372" w:rsidRDefault="00BA2313" w:rsidP="00A14758">
                            <w:pPr>
                              <w:jc w:val="center"/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>Three</w:t>
                            </w:r>
                            <w:r w:rsidR="00A14758">
                              <w:rPr>
                                <w:b/>
                                <w:bCs/>
                              </w:rPr>
                              <w:t xml:space="preserve">-minute Thesis </w:t>
                            </w:r>
                            <w:r>
                              <w:rPr>
                                <w:b/>
                                <w:bCs/>
                              </w:rPr>
                              <w:t xml:space="preserve">(3MT) </w:t>
                            </w:r>
                            <w:r w:rsidR="00A14758">
                              <w:rPr>
                                <w:b/>
                                <w:bCs/>
                              </w:rPr>
                              <w:t>Competi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rect w14:anchorId="555E4DC5" id="Rectangle 11" o:spid="_x0000_s1026" style="position:absolute;left:0;text-align:left;margin-left:417.7pt;margin-top:4.1pt;width:468.9pt;height:23.25pt;z-index:251667456;visibility:visible;mso-wrap-style:square;mso-height-percent:0;mso-wrap-distance-left:9pt;mso-wrap-distance-top:0;mso-wrap-distance-right:9pt;mso-wrap-distance-bottom:0;mso-position-horizontal:right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" fillcolor="#c00000" strokecolor="#c00000" strokeweight="1pt">
                <v:textbox>
                  <w:txbxContent>
                    <w:p w14:paraId="49CE5FD0" w14:textId="718C986F" w:rsidR="00A14758" w:rsidRPr="00635372" w:rsidRDefault="00BA2313" w:rsidP="00A14758">
                      <w:pPr>
                        <w:jc w:val="center"/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</w:rPr>
                        <w:t>Three</w:t>
                      </w:r>
                      <w:r w:rsidR="00A14758">
                        <w:rPr>
                          <w:b/>
                          <w:bCs/>
                        </w:rPr>
                        <w:t xml:space="preserve">-minute Thesis </w:t>
                      </w:r>
                      <w:r>
                        <w:rPr>
                          <w:b/>
                          <w:bCs/>
                        </w:rPr>
                        <w:t xml:space="preserve">(3MT) </w:t>
                      </w:r>
                      <w:r w:rsidR="00A14758">
                        <w:rPr>
                          <w:b/>
                          <w:bCs/>
                        </w:rPr>
                        <w:t>Competition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03BE67AB" w14:textId="5618FF25" w:rsidR="00A14758" w:rsidRDefault="00A14758" w:rsidP="00B20D4C">
      <w:pPr>
        <w:spacing w:after="120" w:line="240" w:lineRule="auto"/>
        <w:jc w:val="both"/>
      </w:pPr>
    </w:p>
    <w:p w14:paraId="5A7D6A44" w14:textId="77777777" w:rsidR="008C2603" w:rsidRDefault="00BA2313" w:rsidP="00B20D4C">
      <w:pPr>
        <w:spacing w:after="120" w:line="240" w:lineRule="auto"/>
        <w:jc w:val="both"/>
      </w:pPr>
      <w:r w:rsidRPr="00BA2313">
        <w:t>The 3MT is an exciting annual competition for graduate students to showcase their communication skills and present their research to a general audience. It helps students condense their data and focus on important aspects of their research without much deviation.</w:t>
      </w:r>
    </w:p>
    <w:p w14:paraId="55241DF6" w14:textId="654A30EC" w:rsidR="00B20D4C" w:rsidRDefault="00D909D0" w:rsidP="00B20D4C">
      <w:pPr>
        <w:spacing w:after="120" w:line="240" w:lineRule="auto"/>
        <w:jc w:val="both"/>
      </w:pPr>
      <w:r>
        <w:t xml:space="preserve">Please submit this form to </w:t>
      </w:r>
      <w:r w:rsidR="00705D69">
        <w:t>Nitesh Kunda</w:t>
      </w:r>
      <w:r>
        <w:t xml:space="preserve">, Ph.D., at </w:t>
      </w:r>
      <w:hyperlink r:id="rId7" w:history="1">
        <w:r w:rsidR="00BA2313" w:rsidRPr="00553F66">
          <w:rPr>
            <w:rStyle w:val="Hyperlink"/>
          </w:rPr>
          <w:t>kundan@stjohns.edu</w:t>
        </w:r>
      </w:hyperlink>
      <w:r w:rsidR="00BA2313">
        <w:t xml:space="preserve"> </w:t>
      </w:r>
      <w:r>
        <w:t xml:space="preserve">as one single file, </w:t>
      </w:r>
      <w:r w:rsidRPr="00705D69">
        <w:rPr>
          <w:highlight w:val="yellow"/>
        </w:rPr>
        <w:t xml:space="preserve">by </w:t>
      </w:r>
      <w:r w:rsidR="00A70D73">
        <w:rPr>
          <w:highlight w:val="yellow"/>
        </w:rPr>
        <w:t xml:space="preserve">April </w:t>
      </w:r>
      <w:r w:rsidR="00192C2B">
        <w:rPr>
          <w:highlight w:val="yellow"/>
        </w:rPr>
        <w:t>5</w:t>
      </w:r>
      <w:r w:rsidR="00BA2313">
        <w:rPr>
          <w:highlight w:val="yellow"/>
        </w:rPr>
        <w:t>,</w:t>
      </w:r>
      <w:r w:rsidRPr="00705D69">
        <w:rPr>
          <w:highlight w:val="yellow"/>
        </w:rPr>
        <w:t xml:space="preserve"> 202</w:t>
      </w:r>
      <w:r w:rsidR="00192C2B" w:rsidRPr="00192C2B">
        <w:rPr>
          <w:highlight w:val="yellow"/>
        </w:rPr>
        <w:t>4</w:t>
      </w:r>
      <w:r>
        <w:t>.</w:t>
      </w:r>
      <w:r w:rsidR="00635372">
        <w:t xml:space="preserve"> </w:t>
      </w:r>
      <w:r w:rsidR="00B20D4C">
        <w:t xml:space="preserve"> </w:t>
      </w:r>
    </w:p>
    <w:p w14:paraId="33B93201" w14:textId="32407F32" w:rsidR="00635372" w:rsidRDefault="004A31CC" w:rsidP="00B20D4C">
      <w:pPr>
        <w:spacing w:after="120" w:line="240" w:lineRule="auto"/>
        <w:jc w:val="both"/>
      </w:pPr>
      <w:r>
        <w:t xml:space="preserve">Please note: The word limit for the abstract is 300 words. </w:t>
      </w:r>
      <w:r w:rsidR="00635372">
        <w:t xml:space="preserve">The file should be saved as a .pdf file with your full name as the file name so that the saved file would say, i.e. ‘John Doe.pdf’. </w:t>
      </w:r>
      <w:bookmarkEnd w:id="0"/>
      <w:r w:rsidR="00635372">
        <w:t xml:space="preserve">There is a section to write your abstract and title. Please fill the necessary details in this document itself. </w:t>
      </w:r>
    </w:p>
    <w:p w14:paraId="0672B846" w14:textId="7A2CEC72" w:rsidR="00635372" w:rsidRDefault="00635372" w:rsidP="00635372">
      <w:pPr>
        <w:spacing w:after="0" w:line="240" w:lineRule="auto"/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F67D3F4" wp14:editId="6667B635">
                <wp:simplePos x="0" y="0"/>
                <wp:positionH relativeFrom="column">
                  <wp:posOffset>0</wp:posOffset>
                </wp:positionH>
                <wp:positionV relativeFrom="paragraph">
                  <wp:posOffset>175260</wp:posOffset>
                </wp:positionV>
                <wp:extent cx="5955126" cy="265099"/>
                <wp:effectExtent l="0" t="0" r="26670" b="20955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55126" cy="265099"/>
                        </a:xfrm>
                        <a:prstGeom prst="rect">
                          <a:avLst/>
                        </a:prstGeom>
                        <a:solidFill>
                          <a:srgbClr val="C00000"/>
                        </a:solidFill>
                        <a:ln>
                          <a:solidFill>
                            <a:srgbClr val="C0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147087E" w14:textId="2AE59C52" w:rsidR="00635372" w:rsidRPr="00635372" w:rsidRDefault="00635372" w:rsidP="00635372">
                            <w:pPr>
                              <w:rPr>
                                <w:b/>
                                <w:bCs/>
                              </w:rPr>
                            </w:pPr>
                            <w:r w:rsidRPr="00635372">
                              <w:rPr>
                                <w:b/>
                                <w:bCs/>
                              </w:rPr>
                              <w:t>Applicant Detail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rect w14:anchorId="2F67D3F4" id="Rectangle 5" o:spid="_x0000_s1027" style="position:absolute;left:0;text-align:left;margin-left:0;margin-top:13.8pt;width:468.9pt;height:20.8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" fillcolor="#c00000" strokecolor="#c00000" strokeweight="1pt">
                <v:textbox>
                  <w:txbxContent>
                    <w:p w14:paraId="5147087E" w14:textId="2AE59C52" w:rsidR="00635372" w:rsidRPr="00635372" w:rsidRDefault="00635372" w:rsidP="00635372">
                      <w:pPr>
                        <w:rPr>
                          <w:b/>
                          <w:bCs/>
                        </w:rPr>
                      </w:pPr>
                      <w:r w:rsidRPr="00635372">
                        <w:rPr>
                          <w:b/>
                          <w:bCs/>
                        </w:rPr>
                        <w:t>Applicant Details</w:t>
                      </w:r>
                    </w:p>
                  </w:txbxContent>
                </v:textbox>
              </v:rect>
            </w:pict>
          </mc:Fallback>
        </mc:AlternateContent>
      </w:r>
    </w:p>
    <w:p w14:paraId="6D3942DD" w14:textId="77777777" w:rsidR="00635372" w:rsidRDefault="00635372" w:rsidP="00635372">
      <w:pPr>
        <w:spacing w:after="0" w:line="240" w:lineRule="auto"/>
        <w:jc w:val="both"/>
      </w:pPr>
    </w:p>
    <w:p w14:paraId="63E76259" w14:textId="0D2D8E0B" w:rsidR="00635372" w:rsidRDefault="00635372" w:rsidP="00635372">
      <w:pPr>
        <w:spacing w:after="0" w:line="240" w:lineRule="auto"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845"/>
        <w:gridCol w:w="3505"/>
      </w:tblGrid>
      <w:tr w:rsidR="00B20D4C" w:rsidRPr="00A14758" w14:paraId="61614A8B" w14:textId="77777777" w:rsidTr="00A14758">
        <w:tc>
          <w:tcPr>
            <w:tcW w:w="9350" w:type="dxa"/>
            <w:gridSpan w:val="2"/>
          </w:tcPr>
          <w:p w14:paraId="3D222139" w14:textId="4FDB3351" w:rsidR="00B20D4C" w:rsidRPr="00A14758" w:rsidRDefault="00B20D4C" w:rsidP="00635372">
            <w:pPr>
              <w:jc w:val="both"/>
              <w:rPr>
                <w:b/>
                <w:bCs/>
              </w:rPr>
            </w:pPr>
            <w:r w:rsidRPr="00A14758">
              <w:rPr>
                <w:b/>
                <w:bCs/>
              </w:rPr>
              <w:t>Student Name:</w:t>
            </w:r>
          </w:p>
        </w:tc>
      </w:tr>
      <w:tr w:rsidR="00B20D4C" w:rsidRPr="00A14758" w14:paraId="293C618F" w14:textId="77777777" w:rsidTr="00A14758">
        <w:tc>
          <w:tcPr>
            <w:tcW w:w="9350" w:type="dxa"/>
            <w:gridSpan w:val="2"/>
          </w:tcPr>
          <w:p w14:paraId="06ACAB82" w14:textId="30EE2596" w:rsidR="00B20D4C" w:rsidRPr="00A14758" w:rsidRDefault="00B20D4C" w:rsidP="00635372">
            <w:pPr>
              <w:jc w:val="both"/>
              <w:rPr>
                <w:b/>
                <w:bCs/>
              </w:rPr>
            </w:pPr>
            <w:r w:rsidRPr="00A14758">
              <w:rPr>
                <w:b/>
                <w:bCs/>
              </w:rPr>
              <w:t xml:space="preserve">Program of study (Please mark one): M.S.: </w:t>
            </w:r>
            <w:sdt>
              <w:sdtPr>
                <w:rPr>
                  <w:b/>
                  <w:bCs/>
                </w:rPr>
                <w:id w:val="1659113012"/>
                <w14:checkbox>
                  <w14:checked w14:val="0"/>
                  <w14:checkedState w14:val="00FB" w14:font="Wingdings"/>
                  <w14:uncheckedState w14:val="2610" w14:font="MS Gothic"/>
                </w14:checkbox>
              </w:sdtPr>
              <w:sdtEndPr/>
              <w:sdtContent>
                <w:r w:rsidRPr="00A14758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sdtContent>
            </w:sdt>
            <w:r w:rsidRPr="00A14758">
              <w:rPr>
                <w:b/>
                <w:bCs/>
              </w:rPr>
              <w:t xml:space="preserve"> Ph.D.: </w:t>
            </w:r>
            <w:sdt>
              <w:sdtPr>
                <w:rPr>
                  <w:b/>
                  <w:bCs/>
                </w:rPr>
                <w:id w:val="-64645321"/>
                <w14:checkbox>
                  <w14:checked w14:val="0"/>
                  <w14:checkedState w14:val="00FB" w14:font="Wingdings"/>
                  <w14:uncheckedState w14:val="2610" w14:font="MS Gothic"/>
                </w14:checkbox>
              </w:sdtPr>
              <w:sdtEndPr/>
              <w:sdtContent>
                <w:r w:rsidRPr="00A14758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sdtContent>
            </w:sdt>
          </w:p>
        </w:tc>
      </w:tr>
      <w:tr w:rsidR="00B20D4C" w:rsidRPr="00A14758" w14:paraId="78AFC5AA" w14:textId="77777777" w:rsidTr="00A14758">
        <w:tc>
          <w:tcPr>
            <w:tcW w:w="9350" w:type="dxa"/>
            <w:gridSpan w:val="2"/>
          </w:tcPr>
          <w:p w14:paraId="0B55E145" w14:textId="16335C95" w:rsidR="00B20D4C" w:rsidRPr="00A14758" w:rsidRDefault="00B20D4C" w:rsidP="00635372">
            <w:pPr>
              <w:jc w:val="both"/>
              <w:rPr>
                <w:b/>
                <w:bCs/>
              </w:rPr>
            </w:pPr>
            <w:r w:rsidRPr="00A14758">
              <w:rPr>
                <w:b/>
                <w:bCs/>
              </w:rPr>
              <w:t xml:space="preserve">Major: </w:t>
            </w:r>
          </w:p>
        </w:tc>
      </w:tr>
      <w:tr w:rsidR="00B20D4C" w:rsidRPr="00A14758" w14:paraId="5929A78A" w14:textId="77777777" w:rsidTr="00A14758">
        <w:tc>
          <w:tcPr>
            <w:tcW w:w="9350" w:type="dxa"/>
            <w:gridSpan w:val="2"/>
          </w:tcPr>
          <w:p w14:paraId="42A543DF" w14:textId="032F2CC8" w:rsidR="00B20D4C" w:rsidRPr="00A14758" w:rsidRDefault="00B20D4C" w:rsidP="00635372">
            <w:pPr>
              <w:jc w:val="both"/>
              <w:rPr>
                <w:b/>
                <w:bCs/>
              </w:rPr>
            </w:pPr>
            <w:r w:rsidRPr="00A14758">
              <w:rPr>
                <w:b/>
                <w:bCs/>
              </w:rPr>
              <w:t xml:space="preserve">St. John’s email address: </w:t>
            </w:r>
          </w:p>
        </w:tc>
      </w:tr>
      <w:tr w:rsidR="00B20D4C" w:rsidRPr="00A14758" w14:paraId="776CAEC9" w14:textId="77777777" w:rsidTr="00A14758">
        <w:trPr>
          <w:trHeight w:val="323"/>
        </w:trPr>
        <w:tc>
          <w:tcPr>
            <w:tcW w:w="9350" w:type="dxa"/>
            <w:gridSpan w:val="2"/>
          </w:tcPr>
          <w:p w14:paraId="10C88395" w14:textId="653D143B" w:rsidR="00B20D4C" w:rsidRPr="00A14758" w:rsidRDefault="00B20D4C" w:rsidP="00635372">
            <w:pPr>
              <w:jc w:val="both"/>
              <w:rPr>
                <w:b/>
                <w:bCs/>
              </w:rPr>
            </w:pPr>
            <w:r w:rsidRPr="00A14758">
              <w:rPr>
                <w:b/>
                <w:bCs/>
              </w:rPr>
              <w:t>Telephone number: +1 (   )-(   )-(    )</w:t>
            </w:r>
          </w:p>
        </w:tc>
      </w:tr>
      <w:tr w:rsidR="00B20D4C" w:rsidRPr="00A14758" w14:paraId="7870616E" w14:textId="77777777" w:rsidTr="00A14758">
        <w:tc>
          <w:tcPr>
            <w:tcW w:w="5845" w:type="dxa"/>
          </w:tcPr>
          <w:p w14:paraId="0576872B" w14:textId="284A67FB" w:rsidR="00B20D4C" w:rsidRPr="00A14758" w:rsidRDefault="00B20D4C" w:rsidP="00B20D4C">
            <w:pPr>
              <w:rPr>
                <w:b/>
                <w:bCs/>
              </w:rPr>
            </w:pPr>
            <w:r w:rsidRPr="00A14758">
              <w:rPr>
                <w:b/>
                <w:bCs/>
              </w:rPr>
              <w:t>Semester of comprehensive exam completion (Please include the year) (Ph.D</w:t>
            </w:r>
            <w:r w:rsidR="00361675">
              <w:rPr>
                <w:b/>
                <w:bCs/>
              </w:rPr>
              <w:t>.</w:t>
            </w:r>
            <w:r w:rsidRPr="00A14758">
              <w:rPr>
                <w:b/>
                <w:bCs/>
              </w:rPr>
              <w:t xml:space="preserve"> only): </w:t>
            </w:r>
          </w:p>
        </w:tc>
        <w:tc>
          <w:tcPr>
            <w:tcW w:w="3505" w:type="dxa"/>
          </w:tcPr>
          <w:p w14:paraId="2BEE84FB" w14:textId="58D88516" w:rsidR="00B20D4C" w:rsidRPr="00A14758" w:rsidRDefault="00B20D4C" w:rsidP="00635372">
            <w:pPr>
              <w:jc w:val="both"/>
              <w:rPr>
                <w:b/>
                <w:bCs/>
              </w:rPr>
            </w:pPr>
          </w:p>
        </w:tc>
      </w:tr>
      <w:tr w:rsidR="00B20D4C" w:rsidRPr="00A14758" w14:paraId="3E77E6CA" w14:textId="77777777" w:rsidTr="00A14758">
        <w:trPr>
          <w:trHeight w:val="287"/>
        </w:trPr>
        <w:tc>
          <w:tcPr>
            <w:tcW w:w="5845" w:type="dxa"/>
          </w:tcPr>
          <w:p w14:paraId="7FC4B845" w14:textId="77777777" w:rsidR="00B20D4C" w:rsidRPr="00A14758" w:rsidRDefault="00B20D4C" w:rsidP="00635372">
            <w:pPr>
              <w:jc w:val="both"/>
              <w:rPr>
                <w:b/>
                <w:bCs/>
              </w:rPr>
            </w:pPr>
            <w:r w:rsidRPr="00A14758">
              <w:rPr>
                <w:b/>
                <w:bCs/>
              </w:rPr>
              <w:t xml:space="preserve">Year and semester of enrollment (M.S. only): </w:t>
            </w:r>
          </w:p>
        </w:tc>
        <w:tc>
          <w:tcPr>
            <w:tcW w:w="3505" w:type="dxa"/>
          </w:tcPr>
          <w:p w14:paraId="42291E30" w14:textId="133BFF7A" w:rsidR="00B20D4C" w:rsidRPr="00A14758" w:rsidRDefault="00B20D4C" w:rsidP="00635372">
            <w:pPr>
              <w:jc w:val="both"/>
              <w:rPr>
                <w:b/>
                <w:bCs/>
              </w:rPr>
            </w:pPr>
          </w:p>
        </w:tc>
      </w:tr>
    </w:tbl>
    <w:p w14:paraId="5FF48986" w14:textId="059DDD93" w:rsidR="00635372" w:rsidRDefault="00B20D4C" w:rsidP="00635372">
      <w:pPr>
        <w:spacing w:after="0" w:line="240" w:lineRule="auto"/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D848677" wp14:editId="0E009516">
                <wp:simplePos x="0" y="0"/>
                <wp:positionH relativeFrom="column">
                  <wp:posOffset>-1270</wp:posOffset>
                </wp:positionH>
                <wp:positionV relativeFrom="paragraph">
                  <wp:posOffset>92742</wp:posOffset>
                </wp:positionV>
                <wp:extent cx="5955030" cy="264795"/>
                <wp:effectExtent l="0" t="0" r="26670" b="20955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55030" cy="264795"/>
                        </a:xfrm>
                        <a:prstGeom prst="rect">
                          <a:avLst/>
                        </a:prstGeom>
                        <a:solidFill>
                          <a:srgbClr val="C00000"/>
                        </a:solidFill>
                        <a:ln>
                          <a:solidFill>
                            <a:srgbClr val="C0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CD821E2" w14:textId="4490A15C" w:rsidR="00B20D4C" w:rsidRPr="00635372" w:rsidRDefault="00B20D4C" w:rsidP="00B20D4C">
                            <w:pPr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>Title of thesi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rect w14:anchorId="6D848677" id="Rectangle 6" o:spid="_x0000_s1028" style="position:absolute;left:0;text-align:left;margin-left:-.1pt;margin-top:7.3pt;width:468.9pt;height:20.85pt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" fillcolor="#c00000" strokecolor="#c00000" strokeweight="1pt">
                <v:textbox>
                  <w:txbxContent>
                    <w:p w14:paraId="1CD821E2" w14:textId="4490A15C" w:rsidR="00B20D4C" w:rsidRPr="00635372" w:rsidRDefault="00B20D4C" w:rsidP="00B20D4C">
                      <w:pPr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</w:rPr>
                        <w:t>Title of thesis</w:t>
                      </w:r>
                    </w:p>
                  </w:txbxContent>
                </v:textbox>
              </v:rect>
            </w:pict>
          </mc:Fallback>
        </mc:AlternateContent>
      </w:r>
    </w:p>
    <w:p w14:paraId="29934FCD" w14:textId="1FD2156C" w:rsidR="00B20D4C" w:rsidRDefault="00B20D4C" w:rsidP="00635372">
      <w:pPr>
        <w:spacing w:after="0" w:line="240" w:lineRule="auto"/>
        <w:jc w:val="both"/>
      </w:pPr>
    </w:p>
    <w:p w14:paraId="4C294324" w14:textId="31B13F0F" w:rsidR="00B20D4C" w:rsidRDefault="00B20D4C" w:rsidP="00635372">
      <w:pPr>
        <w:spacing w:after="0" w:line="240" w:lineRule="auto"/>
        <w:jc w:val="both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B20D4C" w14:paraId="4DD43E5A" w14:textId="77777777" w:rsidTr="008C2603">
        <w:trPr>
          <w:trHeight w:val="3050"/>
        </w:trPr>
        <w:tc>
          <w:tcPr>
            <w:tcW w:w="9350" w:type="dxa"/>
          </w:tcPr>
          <w:p w14:paraId="6C823E32" w14:textId="1F36A29B" w:rsidR="00B20D4C" w:rsidRDefault="00B20D4C" w:rsidP="00635372">
            <w:pPr>
              <w:jc w:val="both"/>
            </w:pPr>
          </w:p>
          <w:p w14:paraId="18211DB5" w14:textId="08204AAD" w:rsidR="00B20D4C" w:rsidRDefault="00B20D4C" w:rsidP="00635372">
            <w:pPr>
              <w:jc w:val="both"/>
            </w:pPr>
          </w:p>
          <w:p w14:paraId="59DD7FD9" w14:textId="217EA018" w:rsidR="00A14758" w:rsidRDefault="00A14758" w:rsidP="00635372">
            <w:pPr>
              <w:jc w:val="both"/>
            </w:pPr>
          </w:p>
          <w:p w14:paraId="11D080A7" w14:textId="06E44889" w:rsidR="00A14758" w:rsidRDefault="00A14758" w:rsidP="00635372">
            <w:pPr>
              <w:jc w:val="both"/>
            </w:pPr>
          </w:p>
          <w:p w14:paraId="67CA6D54" w14:textId="5BD1109F" w:rsidR="00A14758" w:rsidRDefault="00A14758" w:rsidP="00635372">
            <w:pPr>
              <w:jc w:val="both"/>
            </w:pPr>
          </w:p>
          <w:p w14:paraId="7E778D2F" w14:textId="4B7033B8" w:rsidR="00A14758" w:rsidRDefault="00A14758" w:rsidP="00635372">
            <w:pPr>
              <w:jc w:val="both"/>
            </w:pPr>
          </w:p>
          <w:p w14:paraId="2A7CE633" w14:textId="77777777" w:rsidR="00A14758" w:rsidRDefault="00A14758" w:rsidP="00635372">
            <w:pPr>
              <w:jc w:val="both"/>
            </w:pPr>
          </w:p>
          <w:p w14:paraId="714E396F" w14:textId="77777777" w:rsidR="00B20D4C" w:rsidRDefault="00B20D4C" w:rsidP="00635372">
            <w:pPr>
              <w:jc w:val="both"/>
            </w:pPr>
          </w:p>
          <w:p w14:paraId="1588404B" w14:textId="77777777" w:rsidR="00A14758" w:rsidRDefault="00A14758" w:rsidP="00635372">
            <w:pPr>
              <w:jc w:val="both"/>
            </w:pPr>
          </w:p>
          <w:p w14:paraId="3E4DAB0C" w14:textId="77777777" w:rsidR="00A14758" w:rsidRDefault="00A14758" w:rsidP="00635372">
            <w:pPr>
              <w:jc w:val="both"/>
            </w:pPr>
          </w:p>
          <w:p w14:paraId="34C39267" w14:textId="2717275C" w:rsidR="00A14758" w:rsidRDefault="00A14758" w:rsidP="00635372">
            <w:pPr>
              <w:jc w:val="both"/>
            </w:pPr>
          </w:p>
        </w:tc>
      </w:tr>
    </w:tbl>
    <w:p w14:paraId="660C481A" w14:textId="7FD264C7" w:rsidR="00B20D4C" w:rsidRDefault="00B20D4C" w:rsidP="00635372">
      <w:pPr>
        <w:spacing w:after="0" w:line="240" w:lineRule="auto"/>
        <w:jc w:val="both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AC0F2D0" wp14:editId="25E3F509">
                <wp:simplePos x="0" y="0"/>
                <wp:positionH relativeFrom="margin">
                  <wp:align>left</wp:align>
                </wp:positionH>
                <wp:positionV relativeFrom="paragraph">
                  <wp:posOffset>67086</wp:posOffset>
                </wp:positionV>
                <wp:extent cx="5955030" cy="264795"/>
                <wp:effectExtent l="0" t="0" r="26670" b="20955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55030" cy="264795"/>
                        </a:xfrm>
                        <a:prstGeom prst="rect">
                          <a:avLst/>
                        </a:prstGeom>
                        <a:solidFill>
                          <a:srgbClr val="C00000"/>
                        </a:solidFill>
                        <a:ln>
                          <a:solidFill>
                            <a:srgbClr val="C0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31D803D" w14:textId="53286B10" w:rsidR="00B20D4C" w:rsidRPr="00635372" w:rsidRDefault="004A31CC" w:rsidP="00B20D4C">
                            <w:pPr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>Abstract</w:t>
                            </w:r>
                            <w:r w:rsidR="00BA2313">
                              <w:rPr>
                                <w:b/>
                                <w:bCs/>
                              </w:rPr>
                              <w:t xml:space="preserve"> (not more than 300 words)</w:t>
                            </w:r>
                            <w:r>
                              <w:rPr>
                                <w:b/>
                                <w:bCs/>
                              </w:rPr>
                              <w:t>: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rect w14:anchorId="6AC0F2D0" id="Rectangle 7" o:spid="_x0000_s1029" style="position:absolute;left:0;text-align:left;margin-left:0;margin-top:5.3pt;width:468.9pt;height:20.85pt;z-index:251663360;visibility:visible;mso-wrap-style:square;mso-height-percent:0;mso-wrap-distance-left:9pt;mso-wrap-distance-top:0;mso-wrap-distance-right:9pt;mso-wrap-distance-bottom:0;mso-position-horizontal:left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" fillcolor="#c00000" strokecolor="#c00000" strokeweight="1pt">
                <v:textbox>
                  <w:txbxContent>
                    <w:p w14:paraId="331D803D" w14:textId="53286B10" w:rsidR="00B20D4C" w:rsidRPr="00635372" w:rsidRDefault="004A31CC" w:rsidP="00B20D4C">
                      <w:pPr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</w:rPr>
                        <w:t>Abstract</w:t>
                      </w:r>
                      <w:r w:rsidR="00BA2313">
                        <w:rPr>
                          <w:b/>
                          <w:bCs/>
                        </w:rPr>
                        <w:t xml:space="preserve"> (not more than 300 words)</w:t>
                      </w:r>
                      <w:r>
                        <w:rPr>
                          <w:b/>
                          <w:bCs/>
                        </w:rPr>
                        <w:t>: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344B6FA3" w14:textId="78C3D2BB" w:rsidR="00B20D4C" w:rsidRDefault="00B20D4C" w:rsidP="00B20D4C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B20D4C" w14:paraId="71FFFB6A" w14:textId="77777777" w:rsidTr="00B20D4C">
        <w:tc>
          <w:tcPr>
            <w:tcW w:w="9350" w:type="dxa"/>
          </w:tcPr>
          <w:p w14:paraId="7CE2B9E2" w14:textId="7F2EEFF2" w:rsidR="00B20D4C" w:rsidRDefault="00B20D4C" w:rsidP="00B20D4C"/>
          <w:p w14:paraId="5EBA5BB4" w14:textId="3DAA0573" w:rsidR="004A31CC" w:rsidRDefault="004A31CC" w:rsidP="00B20D4C"/>
          <w:p w14:paraId="3F56A0F7" w14:textId="53CE2C34" w:rsidR="004A31CC" w:rsidRDefault="004A31CC" w:rsidP="00B20D4C"/>
          <w:p w14:paraId="1F3DAC64" w14:textId="0B548697" w:rsidR="004A31CC" w:rsidRDefault="004A31CC" w:rsidP="00B20D4C"/>
          <w:p w14:paraId="76A18CB7" w14:textId="569A0CA2" w:rsidR="004A31CC" w:rsidRDefault="004A31CC" w:rsidP="00B20D4C"/>
          <w:p w14:paraId="56984D51" w14:textId="710742C0" w:rsidR="004A31CC" w:rsidRDefault="004A31CC" w:rsidP="00B20D4C"/>
          <w:p w14:paraId="0BE3EC55" w14:textId="350CB054" w:rsidR="004A31CC" w:rsidRDefault="004A31CC" w:rsidP="00B20D4C"/>
          <w:p w14:paraId="6B19BA5B" w14:textId="28970477" w:rsidR="004A31CC" w:rsidRDefault="004A31CC" w:rsidP="00B20D4C"/>
          <w:p w14:paraId="400E649B" w14:textId="3E9C78BD" w:rsidR="004A31CC" w:rsidRDefault="004A31CC" w:rsidP="00B20D4C"/>
          <w:p w14:paraId="59EFE3D8" w14:textId="7A76E4F7" w:rsidR="004A31CC" w:rsidRDefault="004A31CC" w:rsidP="00B20D4C"/>
          <w:p w14:paraId="4983874F" w14:textId="485F8929" w:rsidR="004A31CC" w:rsidRDefault="004A31CC" w:rsidP="00B20D4C"/>
          <w:p w14:paraId="290CB01A" w14:textId="205C1F7D" w:rsidR="004A31CC" w:rsidRDefault="004A31CC" w:rsidP="00B20D4C"/>
          <w:p w14:paraId="68E4BAE9" w14:textId="55E21269" w:rsidR="00B20D4C" w:rsidRDefault="00B20D4C" w:rsidP="00B20D4C"/>
          <w:p w14:paraId="1314B23A" w14:textId="3F39E5A5" w:rsidR="00B20D4C" w:rsidRDefault="00B20D4C" w:rsidP="00B20D4C"/>
          <w:p w14:paraId="33039905" w14:textId="17177C8D" w:rsidR="00B20D4C" w:rsidRDefault="00B20D4C" w:rsidP="00B20D4C"/>
          <w:p w14:paraId="4DBD756C" w14:textId="77777777" w:rsidR="00B20D4C" w:rsidRDefault="00B20D4C" w:rsidP="00B20D4C"/>
          <w:p w14:paraId="79082194" w14:textId="2419C9B3" w:rsidR="00B20D4C" w:rsidRDefault="00B20D4C" w:rsidP="00B20D4C"/>
          <w:p w14:paraId="55974727" w14:textId="323F38A8" w:rsidR="00B20D4C" w:rsidRDefault="00B20D4C" w:rsidP="00B20D4C"/>
          <w:p w14:paraId="12E8ADBD" w14:textId="3B1189B2" w:rsidR="00B20D4C" w:rsidRDefault="00B20D4C" w:rsidP="00B20D4C"/>
          <w:p w14:paraId="44B8E2B4" w14:textId="33517B57" w:rsidR="00B20D4C" w:rsidRDefault="00B20D4C" w:rsidP="00B20D4C"/>
          <w:p w14:paraId="74A35970" w14:textId="371CF7B5" w:rsidR="00B20D4C" w:rsidRDefault="00B20D4C" w:rsidP="00B20D4C"/>
          <w:p w14:paraId="7372F356" w14:textId="68F99EF7" w:rsidR="00B20D4C" w:rsidRDefault="00B20D4C" w:rsidP="00B20D4C"/>
          <w:p w14:paraId="416F9DA8" w14:textId="225BC177" w:rsidR="00B20D4C" w:rsidRDefault="00B20D4C" w:rsidP="00B20D4C"/>
        </w:tc>
      </w:tr>
    </w:tbl>
    <w:p w14:paraId="56CF7992" w14:textId="412E77A6" w:rsidR="00B20D4C" w:rsidRDefault="004A31CC" w:rsidP="00B20D4C"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49BA247F" wp14:editId="4368C536">
                <wp:simplePos x="0" y="0"/>
                <wp:positionH relativeFrom="margin">
                  <wp:align>left</wp:align>
                </wp:positionH>
                <wp:positionV relativeFrom="paragraph">
                  <wp:posOffset>73436</wp:posOffset>
                </wp:positionV>
                <wp:extent cx="5955030" cy="284309"/>
                <wp:effectExtent l="0" t="0" r="26670" b="20955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55030" cy="284309"/>
                        </a:xfrm>
                        <a:prstGeom prst="rect">
                          <a:avLst/>
                        </a:prstGeom>
                        <a:solidFill>
                          <a:srgbClr val="C00000"/>
                        </a:solidFill>
                        <a:ln>
                          <a:solidFill>
                            <a:srgbClr val="C0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9344431" w14:textId="5D0EFA06" w:rsidR="004A31CC" w:rsidRPr="00635372" w:rsidRDefault="004A31CC" w:rsidP="004A31CC">
                            <w:pPr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 xml:space="preserve">Please read the following and sign: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rect w14:anchorId="49BA247F" id="Rectangle 8" o:spid="_x0000_s1030" style="position:absolute;margin-left:0;margin-top:5.8pt;width:468.9pt;height:22.4pt;z-index:251665408;visibility:visible;mso-wrap-style:square;mso-height-percent:0;mso-wrap-distance-left:9pt;mso-wrap-distance-top:0;mso-wrap-distance-right:9pt;mso-wrap-distance-bottom:0;mso-position-horizontal:left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" fillcolor="#c00000" strokecolor="#c00000" strokeweight="1pt">
                <v:textbox>
                  <w:txbxContent>
                    <w:p w14:paraId="79344431" w14:textId="5D0EFA06" w:rsidR="004A31CC" w:rsidRPr="00635372" w:rsidRDefault="004A31CC" w:rsidP="004A31CC">
                      <w:pPr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</w:rPr>
                        <w:t xml:space="preserve">Please read the following and sign: 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2EB0F811" w14:textId="46124D0C" w:rsidR="004A31CC" w:rsidRDefault="004A31CC" w:rsidP="004A31CC"/>
    <w:p w14:paraId="5FC3E64D" w14:textId="4F0CA19A" w:rsidR="00705D69" w:rsidRDefault="00936606" w:rsidP="004A31CC">
      <w:pPr>
        <w:rPr>
          <w:b/>
          <w:bCs/>
          <w:i/>
          <w:iCs/>
        </w:rPr>
      </w:pPr>
      <w:r>
        <w:rPr>
          <w:b/>
          <w:bCs/>
          <w:i/>
          <w:iCs/>
        </w:rPr>
        <w:t xml:space="preserve">The </w:t>
      </w:r>
      <w:r w:rsidR="004A31CC" w:rsidRPr="004A31CC">
        <w:rPr>
          <w:b/>
          <w:bCs/>
          <w:i/>
          <w:iCs/>
        </w:rPr>
        <w:t xml:space="preserve">3MT competition will be held on the </w:t>
      </w:r>
      <w:r>
        <w:rPr>
          <w:b/>
          <w:bCs/>
          <w:i/>
          <w:iCs/>
        </w:rPr>
        <w:t xml:space="preserve">April </w:t>
      </w:r>
      <w:r w:rsidRPr="009662D1">
        <w:rPr>
          <w:rFonts w:cs="Times New Roman (Body CS)"/>
          <w:b/>
          <w:bCs/>
          <w:i/>
          <w:iCs/>
        </w:rPr>
        <w:t>1</w:t>
      </w:r>
      <w:r w:rsidR="00192C2B">
        <w:rPr>
          <w:rFonts w:cs="Times New Roman (Body CS)"/>
          <w:b/>
          <w:bCs/>
          <w:i/>
          <w:iCs/>
        </w:rPr>
        <w:t>9</w:t>
      </w:r>
      <w:r w:rsidR="009662D1">
        <w:rPr>
          <w:rFonts w:cs="Times New Roman (Body CS)"/>
          <w:b/>
          <w:bCs/>
          <w:i/>
          <w:iCs/>
        </w:rPr>
        <w:t xml:space="preserve">, </w:t>
      </w:r>
      <w:r w:rsidRPr="009662D1">
        <w:rPr>
          <w:rFonts w:cs="Times New Roman (Body CS)"/>
          <w:b/>
          <w:bCs/>
          <w:i/>
          <w:iCs/>
        </w:rPr>
        <w:t>202</w:t>
      </w:r>
      <w:r w:rsidR="00192C2B">
        <w:rPr>
          <w:rFonts w:cs="Times New Roman (Body CS)"/>
          <w:b/>
          <w:bCs/>
          <w:i/>
          <w:iCs/>
        </w:rPr>
        <w:t>4</w:t>
      </w:r>
      <w:r w:rsidR="004A31CC" w:rsidRPr="004A31CC">
        <w:rPr>
          <w:b/>
          <w:bCs/>
          <w:i/>
          <w:iCs/>
        </w:rPr>
        <w:t>,</w:t>
      </w:r>
      <w:r w:rsidR="00705D69">
        <w:rPr>
          <w:b/>
          <w:bCs/>
          <w:i/>
          <w:iCs/>
        </w:rPr>
        <w:t xml:space="preserve"> in-person at St. John’s University</w:t>
      </w:r>
      <w:r w:rsidR="004A31CC" w:rsidRPr="004A31CC">
        <w:rPr>
          <w:b/>
          <w:bCs/>
          <w:i/>
          <w:iCs/>
        </w:rPr>
        <w:t xml:space="preserve">. </w:t>
      </w:r>
    </w:p>
    <w:p w14:paraId="47229323" w14:textId="74579A35" w:rsidR="004A31CC" w:rsidRDefault="004A31CC" w:rsidP="004A31CC">
      <w:pPr>
        <w:rPr>
          <w:b/>
          <w:bCs/>
          <w:i/>
          <w:iCs/>
        </w:rPr>
      </w:pPr>
      <w:r w:rsidRPr="004A31CC">
        <w:rPr>
          <w:b/>
          <w:bCs/>
          <w:i/>
          <w:iCs/>
        </w:rPr>
        <w:t xml:space="preserve">I have informed my mentor of my intention to present and apply to the 3MT competition and I have his/her full support with the same. The 3MT committee will notify me of my selection and provide me with the guidelines and judging criteria. </w:t>
      </w:r>
    </w:p>
    <w:p w14:paraId="63F88186" w14:textId="6C67409E" w:rsidR="004A31CC" w:rsidRPr="004A31CC" w:rsidRDefault="00E643E3" w:rsidP="004A31CC">
      <w:r>
        <w:rPr>
          <w:b/>
          <w:bCs/>
          <w:noProof/>
          <w:sz w:val="28"/>
          <w:szCs w:val="24"/>
        </w:rPr>
        <w:pict w14:anchorId="12D8C489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Microsoft Office Signature Line..." style="width:192pt;height:96pt;mso-width-percent:0;mso-height-percent:0;mso-width-percent:0;mso-height-percent:0">
            <v:imagedata r:id="rId8" o:title=""/>
            <o:lock v:ext="edit" ungrouping="t" rotation="t" cropping="t" verticies="t" text="t" grouping="t"/>
            <o:signatureline v:ext="edit" id="{41741DA2-6A14-4E39-B4C2-0165CB8EAA79}" provid="{00000000-0000-0000-0000-000000000000}" o:suggestedsigner="Student Name" issignatureline="t"/>
          </v:shape>
        </w:pict>
      </w:r>
      <w:r w:rsidR="00A14758">
        <w:rPr>
          <w:b/>
          <w:bCs/>
          <w:sz w:val="28"/>
          <w:szCs w:val="24"/>
        </w:rPr>
        <w:t xml:space="preserve"> </w:t>
      </w:r>
      <w:r w:rsidR="00A14758">
        <w:rPr>
          <w:b/>
          <w:bCs/>
          <w:sz w:val="28"/>
          <w:szCs w:val="24"/>
        </w:rPr>
        <w:tab/>
      </w:r>
      <w:r w:rsidR="00A14758">
        <w:rPr>
          <w:b/>
          <w:bCs/>
          <w:sz w:val="28"/>
          <w:szCs w:val="24"/>
        </w:rPr>
        <w:tab/>
      </w:r>
      <w:r>
        <w:rPr>
          <w:b/>
          <w:bCs/>
          <w:noProof/>
          <w:sz w:val="28"/>
          <w:szCs w:val="24"/>
        </w:rPr>
        <w:pict w14:anchorId="19E7CB19">
          <v:shape id="_x0000_i1026" type="#_x0000_t75" alt="Microsoft Office Signature Line..." style="width:192pt;height:96pt;mso-width-percent:0;mso-height-percent:0;mso-width-percent:0;mso-height-percent:0">
            <v:imagedata r:id="rId9" o:title=""/>
            <o:lock v:ext="edit" ungrouping="t" rotation="t" cropping="t" verticies="t" text="t" grouping="t"/>
            <o:signatureline v:ext="edit" id="{038D12A7-59DE-4C14-A791-F349229324AA}" provid="{00000000-0000-0000-0000-000000000000}" o:suggestedsigner="Mentor's Signature" issignatureline="t"/>
          </v:shape>
        </w:pict>
      </w:r>
      <w:r w:rsidR="00A14758">
        <w:rPr>
          <w:b/>
          <w:bCs/>
          <w:sz w:val="28"/>
          <w:szCs w:val="24"/>
        </w:rPr>
        <w:tab/>
      </w:r>
    </w:p>
    <w:p w14:paraId="4F21A9CD" w14:textId="77777777" w:rsidR="004A31CC" w:rsidRDefault="004A31CC" w:rsidP="004A31CC"/>
    <w:sectPr w:rsidR="004A31CC"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27286C" w14:textId="77777777" w:rsidR="00813AA0" w:rsidRDefault="00813AA0" w:rsidP="00B20D4C">
      <w:pPr>
        <w:spacing w:after="0" w:line="240" w:lineRule="auto"/>
      </w:pPr>
      <w:r>
        <w:separator/>
      </w:r>
    </w:p>
  </w:endnote>
  <w:endnote w:type="continuationSeparator" w:id="0">
    <w:p w14:paraId="3D644F2F" w14:textId="77777777" w:rsidR="00813AA0" w:rsidRDefault="00813AA0" w:rsidP="00B20D4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 (Body CS)"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0055619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38FDF21" w14:textId="5801BDB3" w:rsidR="00A14758" w:rsidRDefault="00A14758">
        <w:pPr>
          <w:pStyle w:val="Footer"/>
          <w:jc w:val="right"/>
        </w:pPr>
        <w:r w:rsidRPr="00A14758">
          <w:rPr>
            <w:noProof/>
            <w:color w:val="FF0000"/>
          </w:rPr>
          <w:drawing>
            <wp:anchor distT="0" distB="0" distL="114300" distR="114300" simplePos="0" relativeHeight="251658240" behindDoc="0" locked="0" layoutInCell="1" allowOverlap="1" wp14:anchorId="65F8C5A5" wp14:editId="4A17E795">
              <wp:simplePos x="0" y="0"/>
              <wp:positionH relativeFrom="column">
                <wp:posOffset>-750141</wp:posOffset>
              </wp:positionH>
              <wp:positionV relativeFrom="paragraph">
                <wp:posOffset>179070</wp:posOffset>
              </wp:positionV>
              <wp:extent cx="1543380" cy="439905"/>
              <wp:effectExtent l="0" t="0" r="0" b="0"/>
              <wp:wrapNone/>
              <wp:docPr id="10" name="Picture 10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2"/>
                      <pic:cNvPicPr>
                        <a:picLocks noChangeAspect="1" noChangeArrowheads="1"/>
                      </pic:cNvPicPr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543380" cy="439905"/>
                      </a:xfrm>
                      <a:prstGeom prst="rect">
                        <a:avLst/>
                      </a:prstGeom>
                      <a:noFill/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</w:p>
      <w:p w14:paraId="103C075E" w14:textId="19547463" w:rsidR="00A14758" w:rsidRDefault="00A14758" w:rsidP="00A14758">
        <w:pPr>
          <w:pStyle w:val="Footer"/>
          <w:jc w:val="right"/>
        </w:pPr>
        <w:r w:rsidRPr="00A14758">
          <w:rPr>
            <w:color w:val="FF0000"/>
          </w:rPr>
          <w:fldChar w:fldCharType="begin"/>
        </w:r>
        <w:r w:rsidRPr="00A14758">
          <w:rPr>
            <w:color w:val="FF0000"/>
          </w:rPr>
          <w:instrText xml:space="preserve"> PAGE   \* MERGEFORMAT </w:instrText>
        </w:r>
        <w:r w:rsidRPr="00A14758">
          <w:rPr>
            <w:color w:val="FF0000"/>
          </w:rPr>
          <w:fldChar w:fldCharType="separate"/>
        </w:r>
        <w:r w:rsidRPr="00A14758">
          <w:rPr>
            <w:noProof/>
            <w:color w:val="FF0000"/>
          </w:rPr>
          <w:t>2</w:t>
        </w:r>
        <w:r w:rsidRPr="00A14758">
          <w:rPr>
            <w:noProof/>
            <w:color w:val="FF0000"/>
          </w:rPr>
          <w:fldChar w:fldCharType="end"/>
        </w:r>
      </w:p>
    </w:sdtContent>
  </w:sdt>
  <w:p w14:paraId="61BF739D" w14:textId="04F5F78B" w:rsidR="00A14758" w:rsidRPr="00A14758" w:rsidRDefault="00A14758" w:rsidP="00A14758">
    <w:pPr>
      <w:pStyle w:val="Footer"/>
      <w:ind w:firstLine="2160"/>
      <w:rPr>
        <w:color w:val="FF0000"/>
      </w:rPr>
    </w:pPr>
    <w:r>
      <w:rPr>
        <w:color w:val="FF0000"/>
      </w:rPr>
      <w:t xml:space="preserve">        St. John’s University AAPS Student Chapter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A70422" w14:textId="77777777" w:rsidR="00813AA0" w:rsidRDefault="00813AA0" w:rsidP="00B20D4C">
      <w:pPr>
        <w:spacing w:after="0" w:line="240" w:lineRule="auto"/>
      </w:pPr>
      <w:r>
        <w:separator/>
      </w:r>
    </w:p>
  </w:footnote>
  <w:footnote w:type="continuationSeparator" w:id="0">
    <w:p w14:paraId="04B79F2A" w14:textId="77777777" w:rsidR="00813AA0" w:rsidRDefault="00813AA0" w:rsidP="00B20D4C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2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wN7cwNjcwsTAyMTBS0lEKTi0uzszPAykwrAUAkFs3TCwAAAA="/>
  </w:docVars>
  <w:rsids>
    <w:rsidRoot w:val="00D909D0"/>
    <w:rsid w:val="001325C0"/>
    <w:rsid w:val="00156DE0"/>
    <w:rsid w:val="00192C2B"/>
    <w:rsid w:val="00361675"/>
    <w:rsid w:val="00450FF7"/>
    <w:rsid w:val="004A31CC"/>
    <w:rsid w:val="00635372"/>
    <w:rsid w:val="00705D69"/>
    <w:rsid w:val="00787995"/>
    <w:rsid w:val="00813AA0"/>
    <w:rsid w:val="008C2603"/>
    <w:rsid w:val="00936606"/>
    <w:rsid w:val="009662D1"/>
    <w:rsid w:val="00A14758"/>
    <w:rsid w:val="00A70D73"/>
    <w:rsid w:val="00A856F7"/>
    <w:rsid w:val="00AD6A47"/>
    <w:rsid w:val="00B20D4C"/>
    <w:rsid w:val="00BA2313"/>
    <w:rsid w:val="00D909D0"/>
    <w:rsid w:val="00EB31BA"/>
    <w:rsid w:val="00F324FF"/>
    <w:rsid w:val="00F847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2"/>
    </o:shapelayout>
  </w:shapeDefaults>
  <w:decimalSymbol w:val="."/>
  <w:listSeparator w:val=","/>
  <w14:docId w14:val="401D0408"/>
  <w15:chartTrackingRefBased/>
  <w15:docId w15:val="{851E9604-58BD-48A3-8BF0-095B81CB4D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909D0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63537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B20D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20D4C"/>
  </w:style>
  <w:style w:type="paragraph" w:styleId="Footer">
    <w:name w:val="footer"/>
    <w:basedOn w:val="Normal"/>
    <w:link w:val="FooterChar"/>
    <w:uiPriority w:val="99"/>
    <w:unhideWhenUsed/>
    <w:rsid w:val="00B20D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20D4C"/>
  </w:style>
  <w:style w:type="character" w:styleId="UnresolvedMention">
    <w:name w:val="Unresolved Mention"/>
    <w:basedOn w:val="DefaultParagraphFont"/>
    <w:uiPriority w:val="99"/>
    <w:semiHidden/>
    <w:unhideWhenUsed/>
    <w:rsid w:val="00BA231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3" Type="http://schemas.openxmlformats.org/officeDocument/2006/relationships/webSettings" Target="webSettings.xml"/><Relationship Id="rId7" Type="http://schemas.openxmlformats.org/officeDocument/2006/relationships/hyperlink" Target="mailto:kundan@stjohns.edu" TargetMode="Externa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footer" Target="footer1.xml"/><Relationship Id="rId4" Type="http://schemas.openxmlformats.org/officeDocument/2006/relationships/footnotes" Target="footnotes.xml"/><Relationship Id="rId9" Type="http://schemas.openxmlformats.org/officeDocument/2006/relationships/image" Target="media/image3.emf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09</Words>
  <Characters>119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ddhant Palekar</dc:creator>
  <cp:keywords/>
  <dc:description/>
  <cp:lastModifiedBy>Nitesh Kunda</cp:lastModifiedBy>
  <cp:revision>2</cp:revision>
  <dcterms:created xsi:type="dcterms:W3CDTF">2024-03-26T13:43:00Z</dcterms:created>
  <dcterms:modified xsi:type="dcterms:W3CDTF">2024-03-26T13:43:00Z</dcterms:modified>
</cp:coreProperties>
</file>